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y ziabar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iabar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9 N Schoenbeck Rd,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hyziabar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0700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nagiot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